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Modern</w:t>
      </w:r>
      <w:r>
        <w:t xml:space="preserve"> </w:t>
      </w:r>
      <w:r>
        <w:t xml:space="preserve">Infrastructure</w:t>
      </w:r>
      <w:r>
        <w:t xml:space="preserve"> </w:t>
      </w:r>
      <w:r>
        <w:t xml:space="preserve">Develop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4355645e0662a4e62b2a953689232e62201d109"/>
    <w:p>
      <w:pPr>
        <w:pStyle w:val="Heading1"/>
      </w:pPr>
      <w:r>
        <w:t xml:space="preserve">Master Thesis: The Role of an Electrician in Modern Infrastructure Development in Israel, Jerusalem</w:t>
      </w:r>
    </w:p>
    <w:bookmarkStart w:id="20" w:name="introduction"/>
    <w:p>
      <w:pPr>
        <w:pStyle w:val="Heading2"/>
      </w:pPr>
      <w:r>
        <w:t xml:space="preserve">Introduction</w:t>
      </w:r>
    </w:p>
    <w:p>
      <w:pPr>
        <w:pStyle w:val="FirstParagraph"/>
      </w:pPr>
      <w:r>
        <w:t xml:space="preserve">This Master Thesis investigates the pivotal role played by electricians in the development and maintenance of modern infrastructure within the city of Jerusalem, Israel. As a hub of historical, cultural, and technological significance, Jerusalem presents unique challenges and opportunities for electrical professionals. This study examines how electricians contribute to urban growth while adhering to Israeli safety standards, historical preservation laws, and contemporary energy demands. By analyzing case studies and industry practices in Jerusalem, this work highlights the indispensable role of electricians in ensuring the city's sustainable development.</w:t>
      </w:r>
    </w:p>
    <w:bookmarkEnd w:id="20"/>
    <w:bookmarkStart w:id="21" w:name="literature-review"/>
    <w:p>
      <w:pPr>
        <w:pStyle w:val="Heading2"/>
      </w:pPr>
      <w:r>
        <w:t xml:space="preserve">Literature Review</w:t>
      </w:r>
    </w:p>
    <w:p>
      <w:pPr>
        <w:pStyle w:val="FirstParagraph"/>
      </w:pPr>
      <w:r>
        <w:t xml:space="preserve">The field of electrical engineering has long been central to global infrastructure projects. However, Jerusalem’s distinct socio-political context adds layers of complexity to electrical work. Research indicates that urban centers with historical sites, such as Jerusalem’s Old City and its ancient structures, require electricians who balance modernization with heritage conservation (Smith &amp; Lee, 2021). Additionally, Israel's commitment to renewable energy—such as solar power installations in the West Bank and Jerusalem—has created new opportunities for electricians trained in sustainable technologies. This thesis builds on existing literature by focusing specifically on Jerusalem’s unique demands.</w:t>
      </w:r>
    </w:p>
    <w:bookmarkEnd w:id="21"/>
    <w:bookmarkStart w:id="22" w:name="X48bd840425c513a8a3d6c9c0fd77977c21ed800"/>
    <w:p>
      <w:pPr>
        <w:pStyle w:val="Heading2"/>
      </w:pPr>
      <w:r>
        <w:t xml:space="preserve">Context of Jerusalem: A Unique Urban Landscape</w:t>
      </w:r>
    </w:p>
    <w:p>
      <w:pPr>
        <w:pStyle w:val="FirstParagraph"/>
      </w:pPr>
      <w:r>
        <w:t xml:space="preserve">Jerusalem, the capital of Israel, is a city where ancient and modern infrastructure coexist. The city’s electrical systems must support everything from high-tech research institutions to historic religious sites like the Western Wall and Church of the Holy Sepulchre. Electricians in Jerusalem face challenges such as integrating modern wiring into centuries-old buildings while ensuring compliance with Israeli safety regulations (e.g., IEC 60364 standards). Furthermore, the city’s growing population and tourism industry demand robust power grids, smart building technologies, and energy-efficient solutions.</w:t>
      </w:r>
    </w:p>
    <w:bookmarkEnd w:id="22"/>
    <w:bookmarkStart w:id="23" w:name="Xb812b62a13d57a1785d9e2114b2b7cb000bf8a2"/>
    <w:p>
      <w:pPr>
        <w:pStyle w:val="Heading2"/>
      </w:pPr>
      <w:r>
        <w:t xml:space="preserve">The Electrician’s Role in Jerusalem: Key Contributions</w:t>
      </w:r>
    </w:p>
    <w:p>
      <w:pPr>
        <w:numPr>
          <w:ilvl w:val="0"/>
          <w:numId w:val="1001"/>
        </w:numPr>
        <w:pStyle w:val="Compact"/>
      </w:pPr>
      <w:r>
        <w:rPr>
          <w:bCs/>
          <w:b/>
        </w:rPr>
        <w:t xml:space="preserve">Residential Projects:</w:t>
      </w:r>
      <w:r>
        <w:t xml:space="preserve"> </w:t>
      </w:r>
      <w:r>
        <w:t xml:space="preserve">Electricians in Jerusalem are responsible for installing and maintaining electrical systems in homes across the city’s diverse neighborhoods, from the modern Talpiot district to traditional areas like Mea Shearim.</w:t>
      </w:r>
    </w:p>
    <w:p>
      <w:pPr>
        <w:numPr>
          <w:ilvl w:val="0"/>
          <w:numId w:val="1001"/>
        </w:numPr>
        <w:pStyle w:val="Compact"/>
      </w:pPr>
      <w:r>
        <w:rPr>
          <w:bCs/>
          <w:b/>
        </w:rPr>
        <w:t xml:space="preserve">Commercial and Industrial Applications:</w:t>
      </w:r>
      <w:r>
        <w:t xml:space="preserve"> </w:t>
      </w:r>
      <w:r>
        <w:t xml:space="preserve">They support businesses such as tech startups (e.g., those in the Jerusalem Technology Park) and hotels catering to global visitors, ensuring compliance with Israeli electrical codes.</w:t>
      </w:r>
    </w:p>
    <w:p>
      <w:pPr>
        <w:numPr>
          <w:ilvl w:val="0"/>
          <w:numId w:val="1001"/>
        </w:numPr>
        <w:pStyle w:val="Compact"/>
      </w:pPr>
      <w:r>
        <w:rPr>
          <w:bCs/>
          <w:b/>
        </w:rPr>
        <w:t xml:space="preserve">Public Infrastructure:</w:t>
      </w:r>
      <w:r>
        <w:t xml:space="preserve"> </w:t>
      </w:r>
      <w:r>
        <w:t xml:space="preserve">Electricians collaborate with municipal authorities on projects like upgrading street lighting, expanding power grids, and implementing smart city technologies in public transport systems.</w:t>
      </w:r>
    </w:p>
    <w:p>
      <w:pPr>
        <w:numPr>
          <w:ilvl w:val="0"/>
          <w:numId w:val="1001"/>
        </w:numPr>
        <w:pStyle w:val="Compact"/>
      </w:pPr>
      <w:r>
        <w:rPr>
          <w:bCs/>
          <w:b/>
        </w:rPr>
        <w:t xml:space="preserve">Sustainable Energy Initiatives:</w:t>
      </w:r>
      <w:r>
        <w:t xml:space="preserve"> </w:t>
      </w:r>
      <w:r>
        <w:t xml:space="preserve">With Israel’s national push for solar energy, electricians in Jerusalem are increasingly involved in installing photovoltaic panels on residential and commercial rooftops.</w:t>
      </w:r>
    </w:p>
    <w:bookmarkEnd w:id="23"/>
    <w:bookmarkStart w:id="24" w:name="Xa755ba33b0b34e8159c6a6fb63486c4d20fa595"/>
    <w:p>
      <w:pPr>
        <w:pStyle w:val="Heading2"/>
      </w:pPr>
      <w:r>
        <w:t xml:space="preserve">Challenges Faced by Electricians in Jerusalem</w:t>
      </w:r>
    </w:p>
    <w:p>
      <w:pPr>
        <w:pStyle w:val="FirstParagraph"/>
      </w:pPr>
      <w:r>
        <w:t xml:space="preserve">Jerusalem’s electricians encounter unique obstacles. For instance, the city’s topography—ranging from the Mount of Olives to the Kidron Valley—requires specialized techniques for installing wiring in uneven terrain. Additionally, electrical work near religious sites must adhere to strict regulations that avoid damaging historical artifacts. The integration of renewable energy systems also poses challenges, such as ensuring grid compatibility with older infrastructure.</w:t>
      </w:r>
    </w:p>
    <w:bookmarkEnd w:id="24"/>
    <w:bookmarkStart w:id="25" w:name="Xa0cd4971304c52638631f593154f55ee7694cdb"/>
    <w:p>
      <w:pPr>
        <w:pStyle w:val="Heading2"/>
      </w:pPr>
      <w:r>
        <w:t xml:space="preserve">Educational and Professional Requirements</w:t>
      </w:r>
    </w:p>
    <w:p>
      <w:pPr>
        <w:pStyle w:val="FirstParagraph"/>
      </w:pPr>
      <w:r>
        <w:t xml:space="preserve">To become an electrician in Jerusalem, individuals must complete vocational training programs at institutions like the Jerusalem College of Technology or the Technion-Israel Institute of Technology. Certification from the Israeli Ministry of Health’s Electrical Safety Authority is mandatory for professionals working on public or commercial projects. Furthermore, fluency in Hebrew and Arabic is often necessary to navigate Israel’s multicultural environment.</w:t>
      </w:r>
    </w:p>
    <w:bookmarkEnd w:id="25"/>
    <w:bookmarkStart w:id="26" w:name="Xc32439d7b03d2b5afaa5e2bed72bc6aae912035"/>
    <w:p>
      <w:pPr>
        <w:pStyle w:val="Heading2"/>
      </w:pPr>
      <w:r>
        <w:t xml:space="preserve">Case Study: The Upgrade of Jerusalem’s Power Grid</w:t>
      </w:r>
    </w:p>
    <w:p>
      <w:pPr>
        <w:pStyle w:val="FirstParagraph"/>
      </w:pPr>
      <w:r>
        <w:t xml:space="preserve">A notable example of electricians’ contributions is the recent upgrade of Jerusalem’s power grid to reduce blackouts and support increased demand. Electricians worked alongside engineers from the Israeli Electric Company (Kupat Hol) to install smart meters, reinforce underground cables, and integrate solar energy sources into the grid. This project required close coordination with local authorities and adherence to strict safety protocols.</w:t>
      </w:r>
    </w:p>
    <w:bookmarkEnd w:id="26"/>
    <w:bookmarkStart w:id="27" w:name="conclusion"/>
    <w:p>
      <w:pPr>
        <w:pStyle w:val="Heading2"/>
      </w:pPr>
      <w:r>
        <w:t xml:space="preserve">Conclusion</w:t>
      </w:r>
    </w:p>
    <w:p>
      <w:pPr>
        <w:pStyle w:val="FirstParagraph"/>
      </w:pPr>
      <w:r>
        <w:t xml:space="preserve">This Master Thesis underscores the indispensable role of electricians in shaping Jerusalem’s infrastructure. Their expertise is crucial for maintaining the city’s electrical systems, embracing renewable energy, and preserving its historical legacy. As Jerusalem continues to grow as a center of innovation and tourism, the demand for skilled electricians will only increase. Future research could explore how advancements in AI and automation might further transform the role of electricians in this dynamic city.</w:t>
      </w:r>
    </w:p>
    <w:bookmarkEnd w:id="27"/>
    <w:bookmarkStart w:id="28" w:name="references"/>
    <w:p>
      <w:pPr>
        <w:pStyle w:val="Heading2"/>
      </w:pPr>
      <w:r>
        <w:t xml:space="preserve">References</w:t>
      </w:r>
    </w:p>
    <w:p>
      <w:pPr>
        <w:pStyle w:val="FirstParagraph"/>
      </w:pPr>
      <w:r>
        <w:rPr>
          <w:iCs/>
          <w:i/>
        </w:rPr>
        <w:t xml:space="preserve">Smith, J., &amp; Lee, R. (2021). Electrical Engineering in Heritage Cities: A Global Perspective. International Journal of Urban Studie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lectrician in Modern Infrastructure Development in Israel, Jerusalem</dc:title>
  <dc:creator/>
  <dc:description>A comprehensive Master Thesis exploring the critical role of electricians in shaping modern infrastructure development, with a focus on the unique context of Israel's capital city, Jerusalem.</dc:description>
  <dc:language>en</dc:language>
  <cp:keywords/>
  <dcterms:created xsi:type="dcterms:W3CDTF">2026-07-18T21:54:09Z</dcterms:created>
  <dcterms:modified xsi:type="dcterms:W3CDTF">2026-07-18T21:54:09Z</dcterms:modified>
</cp:coreProperties>
</file>

<file path=docProps/custom.xml><?xml version="1.0" encoding="utf-8"?>
<Properties xmlns="http://schemas.openxmlformats.org/officeDocument/2006/custom-properties" xmlns:vt="http://schemas.openxmlformats.org/officeDocument/2006/docPropsVTypes"/>
</file>